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253DD9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alifor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0C457" w14:textId="77777777" w:rsidR="00AF3A4A" w:rsidRDefault="00AF3A4A" w:rsidP="00CB37D9">
      <w:pPr>
        <w:spacing w:after="0" w:line="240" w:lineRule="auto"/>
      </w:pPr>
      <w:r>
        <w:separator/>
      </w:r>
    </w:p>
  </w:endnote>
  <w:endnote w:type="continuationSeparator" w:id="0">
    <w:p w14:paraId="6B8E135B" w14:textId="77777777" w:rsidR="00AF3A4A" w:rsidRDefault="00AF3A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14E82" w14:textId="77777777" w:rsidR="00D0413E" w:rsidRDefault="00D04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046D7F" w:rsidR="00CB37D9" w:rsidRPr="00D0413E" w:rsidRDefault="00CB37D9" w:rsidP="00D041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8F3DC" w14:textId="77777777" w:rsidR="00D0413E" w:rsidRDefault="00D04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A325F" w14:textId="77777777" w:rsidR="00AF3A4A" w:rsidRDefault="00AF3A4A" w:rsidP="00CB37D9">
      <w:pPr>
        <w:spacing w:after="0" w:line="240" w:lineRule="auto"/>
      </w:pPr>
      <w:r>
        <w:separator/>
      </w:r>
    </w:p>
  </w:footnote>
  <w:footnote w:type="continuationSeparator" w:id="0">
    <w:p w14:paraId="538B08DD" w14:textId="77777777" w:rsidR="00AF3A4A" w:rsidRDefault="00AF3A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510BA" w14:textId="77777777" w:rsidR="00D0413E" w:rsidRDefault="00D04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07C0DB5" w:rsidR="00AD6FC0" w:rsidRPr="00D0413E" w:rsidRDefault="00AD6FC0" w:rsidP="00D04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35EEB" w14:textId="77777777" w:rsidR="00D0413E" w:rsidRDefault="00D041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50056"/>
    <w:rsid w:val="00976859"/>
    <w:rsid w:val="0098598C"/>
    <w:rsid w:val="00A17025"/>
    <w:rsid w:val="00A249BB"/>
    <w:rsid w:val="00A56F25"/>
    <w:rsid w:val="00AA094F"/>
    <w:rsid w:val="00AA740E"/>
    <w:rsid w:val="00AD6FC0"/>
    <w:rsid w:val="00AF3A4A"/>
    <w:rsid w:val="00B32A3C"/>
    <w:rsid w:val="00BC0F62"/>
    <w:rsid w:val="00C12650"/>
    <w:rsid w:val="00C468F6"/>
    <w:rsid w:val="00C55AF5"/>
    <w:rsid w:val="00C576A9"/>
    <w:rsid w:val="00C91B90"/>
    <w:rsid w:val="00CB37D9"/>
    <w:rsid w:val="00CD6FD8"/>
    <w:rsid w:val="00D0413E"/>
    <w:rsid w:val="00D54234"/>
    <w:rsid w:val="00DD2CCC"/>
    <w:rsid w:val="00E9546D"/>
    <w:rsid w:val="00EC03D1"/>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7</Words>
  <Characters>2207</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